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4470C0">
        <w:rPr>
          <w:color w:val="C45911" w:themeColor="accent2" w:themeShade="BF"/>
          <w:sz w:val="40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4470C0">
      <w:pPr>
        <w:spacing w:after="0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Tunghaan </w:t>
      </w:r>
      <w:r w:rsidR="002240C7" w:rsidRPr="00DA2C0F">
        <w:rPr>
          <w:rFonts w:ascii="Century Gothic" w:hAnsi="Century Gothic"/>
          <w:b/>
          <w:sz w:val="20"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A86062">
        <w:rPr>
          <w:rFonts w:ascii="Century Gothic" w:hAnsi="Century Gothic"/>
          <w:sz w:val="18"/>
        </w:rPr>
        <w:t>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2CDE0DD7" w:rsidR="002240C7" w:rsidRDefault="005F6673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8"/>
          <w:szCs w:val="18"/>
        </w:rPr>
        <w:t>PORTFOLIO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73E1DBD7" w14:textId="50AF2B00" w:rsidR="00512B20" w:rsidRDefault="00512B20" w:rsidP="00512B20">
      <w:pPr>
        <w:spacing w:after="0"/>
        <w:rPr>
          <w:rFonts w:ascii="Century Gothic" w:hAnsi="Century Gothic"/>
          <w:b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2CAE4090" w14:textId="77777777" w:rsidR="00DC2455" w:rsidRDefault="00DC2455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56E9436" w14:textId="17D6F629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4BB6AB30" w14:textId="1D9896C9" w:rsidR="004470C0" w:rsidRDefault="004470C0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9D22ED9" w14:textId="7B8D3D1A" w:rsidR="004470C0" w:rsidRPr="003037EC" w:rsidRDefault="002D52F1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</w:p>
    <w:p w14:paraId="4F5C0F93" w14:textId="77777777" w:rsidR="004470C0" w:rsidRPr="003037EC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4470C0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D719BE4" w14:textId="77777777" w:rsidR="004470C0" w:rsidRPr="003037EC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C9EB52D" w14:textId="16B73C94" w:rsidR="004470C0" w:rsidRP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796D982A" w14:textId="77777777" w:rsid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735F5C07" w14:textId="77777777" w:rsidR="004470C0" w:rsidRDefault="004470C0" w:rsidP="004470C0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4F661201" w14:textId="77832639" w:rsidR="004470C0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rFonts w:eastAsia="Times New Roman" w:cs="Calibri"/>
          <w:color w:val="000000"/>
          <w:sz w:val="18"/>
          <w:szCs w:val="20"/>
        </w:rPr>
        <w:t xml:space="preserve">Filmora </w:t>
      </w:r>
    </w:p>
    <w:p w14:paraId="20F5E23A" w14:textId="77777777" w:rsidR="002D52F1" w:rsidRDefault="002D52F1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45E6367D" w14:textId="07605A87" w:rsidR="004470C0" w:rsidRPr="003037EC" w:rsidRDefault="002D52F1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Flow</w:t>
      </w:r>
    </w:p>
    <w:p w14:paraId="2BC53D11" w14:textId="77777777" w:rsidR="004470C0" w:rsidRPr="003037EC" w:rsidRDefault="004470C0" w:rsidP="004470C0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4470C0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33370B32" w14:textId="722910F8" w:rsidR="002D52F1" w:rsidRDefault="002D52F1" w:rsidP="002D52F1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2F22C37" w14:textId="75E4DCB0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5926C0" w14:textId="69C16D48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3C8A52BA" w14:textId="20BF2AB3" w:rsidR="00723DC8" w:rsidRDefault="00723DC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zure DevOps</w:t>
      </w:r>
    </w:p>
    <w:p w14:paraId="20CCDD51" w14:textId="2E52A38D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212D5E73" w14:textId="746A2DC1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7C229E70" w14:textId="7D2F7877" w:rsidR="00A62B0F" w:rsidRDefault="0044795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79D56557" w14:textId="60D5D397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06233B66" w14:textId="10CB49E1" w:rsidR="00723DC8" w:rsidRDefault="00723DC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Jirah</w:t>
      </w:r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0C69A7E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4C5B0250" w14:textId="3700A1F9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itecore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2D52F1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28167BED" w:rsidR="00A62B0F" w:rsidRPr="003037EC" w:rsidRDefault="002D52F1" w:rsidP="002D52F1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Visual Studio </w:t>
      </w:r>
      <w:r w:rsidR="00A62B0F"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38D6BB97" w14:textId="66B016DA" w:rsidR="002D52F1" w:rsidRPr="003037EC" w:rsidRDefault="00BE1E08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D52F1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  <w:r w:rsidR="002D52F1"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3C2241F" w14:textId="7F118D53" w:rsidR="00202234" w:rsidRDefault="00202234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55"/>
        <w:gridCol w:w="5035"/>
      </w:tblGrid>
      <w:tr w:rsidR="00F428B3" w14:paraId="74F89C4D" w14:textId="77777777" w:rsidTr="00E53D71">
        <w:tc>
          <w:tcPr>
            <w:tcW w:w="5130" w:type="dxa"/>
          </w:tcPr>
          <w:p w14:paraId="37811E0C" w14:textId="07E22572" w:rsidR="00F428B3" w:rsidRDefault="00F428B3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</w:pPr>
            <w:r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45"/>
            </w:tblGrid>
            <w:tr w:rsidR="00DD7B4E" w14:paraId="6863E923" w14:textId="77777777" w:rsidTr="00DD7B4E">
              <w:trPr>
                <w:trHeight w:val="905"/>
              </w:trPr>
              <w:tc>
                <w:tcPr>
                  <w:tcW w:w="4845" w:type="dxa"/>
                </w:tcPr>
                <w:p w14:paraId="4769AE77" w14:textId="4BA4ACAA" w:rsidR="00DD7B4E" w:rsidRPr="00CA7FC3" w:rsidRDefault="00DD7B4E" w:rsidP="00E53D71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  <w:r w:rsidR="008C7806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/Coder</w:t>
                  </w:r>
                </w:p>
                <w:p w14:paraId="3C56D8A2" w14:textId="43A220ED" w:rsidR="00DD7B4E" w:rsidRDefault="00DD7B4E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(July 2021 – </w:t>
                  </w:r>
                  <w:r w:rsidR="00FD462A">
                    <w:rPr>
                      <w:sz w:val="18"/>
                    </w:rPr>
                    <w:t>October</w:t>
                  </w:r>
                  <w:r w:rsidR="008C7806">
                    <w:rPr>
                      <w:sz w:val="18"/>
                    </w:rPr>
                    <w:t xml:space="preserve"> 2024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0427AC0" w14:textId="77777777" w:rsidR="007668FF" w:rsidRDefault="007668FF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</w:p>
                <w:p w14:paraId="6F510D84" w14:textId="7FC1F53D" w:rsidR="007668FF" w:rsidRPr="00CA7FC3" w:rsidRDefault="007668FF" w:rsidP="007668FF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061F06B5" w14:textId="6B587D01" w:rsidR="007668FF" w:rsidRDefault="007668FF" w:rsidP="007668FF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>(May 2021 – July 2023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6AC18AAD" w14:textId="016BD92B" w:rsidR="00DD7B4E" w:rsidRPr="00CA7FC3" w:rsidRDefault="00DD7B4E" w:rsidP="007668FF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</w:tr>
            <w:tr w:rsidR="00DD7B4E" w14:paraId="7790EA48" w14:textId="77777777" w:rsidTr="00DD7B4E">
              <w:trPr>
                <w:trHeight w:val="1120"/>
              </w:trPr>
              <w:tc>
                <w:tcPr>
                  <w:tcW w:w="4845" w:type="dxa"/>
                </w:tcPr>
                <w:p w14:paraId="5BF3DC33" w14:textId="77777777" w:rsidR="00DD7B4E" w:rsidRPr="00CA7FC3" w:rsidRDefault="00DD7B4E" w:rsidP="00E53D71">
                  <w:pPr>
                    <w:tabs>
                      <w:tab w:val="left" w:pos="3345"/>
                    </w:tabs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2E317800" w:rsidR="00DD7B4E" w:rsidRDefault="00DD7B4E" w:rsidP="00E53D71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3AD55B36" w14:textId="77777777" w:rsidR="00DD7B4E" w:rsidRDefault="00DD7B4E" w:rsidP="00E53D71">
                  <w:pPr>
                    <w:ind w:left="-120"/>
                    <w:rPr>
                      <w:sz w:val="18"/>
                    </w:rPr>
                  </w:pPr>
                </w:p>
                <w:p w14:paraId="6730D5CD" w14:textId="77777777" w:rsidR="00DD7B4E" w:rsidRPr="00CA7FC3" w:rsidRDefault="00DD7B4E" w:rsidP="00DD7B4E">
                  <w:pPr>
                    <w:pStyle w:val="Year"/>
                    <w:ind w:left="-120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r w:rsidRPr="00CA7FC3">
                    <w:rPr>
                      <w:b/>
                      <w:bCs/>
                      <w:sz w:val="18"/>
                      <w:szCs w:val="40"/>
                    </w:rPr>
                    <w:t>Kredo IT Abroad inc.</w:t>
                  </w:r>
                </w:p>
                <w:p w14:paraId="5786FAF4" w14:textId="27CEBEB4" w:rsidR="00DD7B4E" w:rsidRDefault="00DD7B4E" w:rsidP="00DD7B4E">
                  <w:pPr>
                    <w:pStyle w:val="Year"/>
                    <w:ind w:left="-120"/>
                    <w:jc w:val="left"/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605AECB" w14:textId="5BD910D4" w:rsidR="00DD7B4E" w:rsidRDefault="00DD7B4E" w:rsidP="00DD7B4E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</w:t>
                  </w:r>
                  <w:r>
                    <w:rPr>
                      <w:sz w:val="18"/>
                    </w:rPr>
                    <w:t>October 2018 – May 2019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929D789" w14:textId="77777777" w:rsidR="00DD7B4E" w:rsidRDefault="00DD7B4E" w:rsidP="00DD7B4E">
                  <w:pPr>
                    <w:pStyle w:val="JobTitle"/>
                    <w:ind w:left="-120"/>
                    <w:jc w:val="left"/>
                    <w:rPr>
                      <w:sz w:val="18"/>
                    </w:rPr>
                  </w:pPr>
                </w:p>
                <w:p w14:paraId="153E70EC" w14:textId="77777777" w:rsidR="00DD7B4E" w:rsidRPr="00CA7FC3" w:rsidRDefault="00DD7B4E" w:rsidP="00DD7B4E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177ED285" w14:textId="77777777" w:rsidR="00DD7B4E" w:rsidRDefault="00DD7B4E" w:rsidP="00DD7B4E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5C9764A5" w14:textId="38C9D963" w:rsidR="00DD7B4E" w:rsidRPr="00CA7FC3" w:rsidRDefault="00DD7B4E" w:rsidP="005D6908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455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MART Technopreneurship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3103BEFA" w14:textId="344E3EBE" w:rsidR="00E53D71" w:rsidRPr="00E53D71" w:rsidRDefault="00E53D71" w:rsidP="005D6908">
      <w:pPr>
        <w:spacing w:after="0"/>
        <w:rPr>
          <w:rFonts w:ascii="Century Gothic" w:hAnsi="Century Gothic"/>
          <w:sz w:val="18"/>
        </w:rPr>
      </w:pPr>
    </w:p>
    <w:sectPr w:rsidR="00E53D71" w:rsidRPr="00E53D71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8FE7C0" w14:textId="77777777" w:rsidR="00240820" w:rsidRDefault="00240820" w:rsidP="000B6987">
      <w:pPr>
        <w:spacing w:after="0" w:line="240" w:lineRule="auto"/>
      </w:pPr>
      <w:r>
        <w:separator/>
      </w:r>
    </w:p>
  </w:endnote>
  <w:endnote w:type="continuationSeparator" w:id="0">
    <w:p w14:paraId="1369D6CD" w14:textId="77777777" w:rsidR="00240820" w:rsidRDefault="00240820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F7A208" w14:textId="77777777" w:rsidR="00240820" w:rsidRDefault="00240820" w:rsidP="000B6987">
      <w:pPr>
        <w:spacing w:after="0" w:line="240" w:lineRule="auto"/>
      </w:pPr>
      <w:r>
        <w:separator/>
      </w:r>
    </w:p>
  </w:footnote>
  <w:footnote w:type="continuationSeparator" w:id="0">
    <w:p w14:paraId="6BF9C933" w14:textId="77777777" w:rsidR="00240820" w:rsidRDefault="00240820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6542054">
    <w:abstractNumId w:val="0"/>
  </w:num>
  <w:num w:numId="2" w16cid:durableId="438839941">
    <w:abstractNumId w:val="1"/>
  </w:num>
  <w:num w:numId="3" w16cid:durableId="727067936">
    <w:abstractNumId w:val="3"/>
  </w:num>
  <w:num w:numId="4" w16cid:durableId="817457386">
    <w:abstractNumId w:val="2"/>
  </w:num>
  <w:num w:numId="5" w16cid:durableId="15036636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A2F"/>
    <w:rsid w:val="000B4E0C"/>
    <w:rsid w:val="000B6987"/>
    <w:rsid w:val="000F0BEB"/>
    <w:rsid w:val="001015B9"/>
    <w:rsid w:val="00104DE8"/>
    <w:rsid w:val="00107503"/>
    <w:rsid w:val="0012779C"/>
    <w:rsid w:val="00187CC8"/>
    <w:rsid w:val="00191799"/>
    <w:rsid w:val="001B7F57"/>
    <w:rsid w:val="001C294E"/>
    <w:rsid w:val="001E6266"/>
    <w:rsid w:val="00202234"/>
    <w:rsid w:val="002240C7"/>
    <w:rsid w:val="00225A62"/>
    <w:rsid w:val="00240820"/>
    <w:rsid w:val="0027478B"/>
    <w:rsid w:val="002C6125"/>
    <w:rsid w:val="002D52F1"/>
    <w:rsid w:val="003037EC"/>
    <w:rsid w:val="0032061A"/>
    <w:rsid w:val="0032300E"/>
    <w:rsid w:val="003357CA"/>
    <w:rsid w:val="003639EB"/>
    <w:rsid w:val="003741F7"/>
    <w:rsid w:val="00435CF6"/>
    <w:rsid w:val="004448CD"/>
    <w:rsid w:val="004470C0"/>
    <w:rsid w:val="0044795F"/>
    <w:rsid w:val="00463F7D"/>
    <w:rsid w:val="00476A51"/>
    <w:rsid w:val="00476B04"/>
    <w:rsid w:val="00487E31"/>
    <w:rsid w:val="00503663"/>
    <w:rsid w:val="00506E08"/>
    <w:rsid w:val="00512B20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5D6908"/>
    <w:rsid w:val="005F6673"/>
    <w:rsid w:val="00612255"/>
    <w:rsid w:val="00616199"/>
    <w:rsid w:val="00625BC3"/>
    <w:rsid w:val="006428EB"/>
    <w:rsid w:val="0068174C"/>
    <w:rsid w:val="006A08EE"/>
    <w:rsid w:val="006B4A56"/>
    <w:rsid w:val="006F0272"/>
    <w:rsid w:val="00723DC8"/>
    <w:rsid w:val="0072661D"/>
    <w:rsid w:val="007635D2"/>
    <w:rsid w:val="007668FF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A009C"/>
    <w:rsid w:val="008C7806"/>
    <w:rsid w:val="008D3392"/>
    <w:rsid w:val="008F7ACB"/>
    <w:rsid w:val="00900535"/>
    <w:rsid w:val="009274F2"/>
    <w:rsid w:val="00937263"/>
    <w:rsid w:val="00942BA3"/>
    <w:rsid w:val="00954519"/>
    <w:rsid w:val="00977D03"/>
    <w:rsid w:val="009A4690"/>
    <w:rsid w:val="009E1E0E"/>
    <w:rsid w:val="009E5BCE"/>
    <w:rsid w:val="00A31B0C"/>
    <w:rsid w:val="00A44BDA"/>
    <w:rsid w:val="00A57E08"/>
    <w:rsid w:val="00A62B0F"/>
    <w:rsid w:val="00A66A8E"/>
    <w:rsid w:val="00A86062"/>
    <w:rsid w:val="00A937BD"/>
    <w:rsid w:val="00A9589B"/>
    <w:rsid w:val="00AD49FF"/>
    <w:rsid w:val="00AE2960"/>
    <w:rsid w:val="00AE50BE"/>
    <w:rsid w:val="00AF7068"/>
    <w:rsid w:val="00B33844"/>
    <w:rsid w:val="00B47928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32D36"/>
    <w:rsid w:val="00C574AC"/>
    <w:rsid w:val="00C93F3D"/>
    <w:rsid w:val="00CA7FC3"/>
    <w:rsid w:val="00CB3589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D7B4E"/>
    <w:rsid w:val="00DE1F49"/>
    <w:rsid w:val="00E1068B"/>
    <w:rsid w:val="00E44C61"/>
    <w:rsid w:val="00E46265"/>
    <w:rsid w:val="00E53D71"/>
    <w:rsid w:val="00E566D8"/>
    <w:rsid w:val="00E97F41"/>
    <w:rsid w:val="00EA18D0"/>
    <w:rsid w:val="00EB01EB"/>
    <w:rsid w:val="00F05175"/>
    <w:rsid w:val="00F16B30"/>
    <w:rsid w:val="00F2632D"/>
    <w:rsid w:val="00F37855"/>
    <w:rsid w:val="00F428B3"/>
    <w:rsid w:val="00F53EC8"/>
    <w:rsid w:val="00F54631"/>
    <w:rsid w:val="00F9642F"/>
    <w:rsid w:val="00FA5B25"/>
    <w:rsid w:val="00FD462A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69577-7951-455D-89B6-593CF4BDF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BOUT ME</vt:lpstr>
      <vt:lpstr>SKILLS</vt:lpstr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16</cp:revision>
  <cp:lastPrinted>2024-05-13T06:46:00Z</cp:lastPrinted>
  <dcterms:created xsi:type="dcterms:W3CDTF">2021-03-28T16:09:00Z</dcterms:created>
  <dcterms:modified xsi:type="dcterms:W3CDTF">2024-12-16T10:51:00Z</dcterms:modified>
</cp:coreProperties>
</file>